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47E1" w:rsidRPr="003347E1" w:rsidRDefault="003347E1" w:rsidP="003347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7E1">
        <w:rPr>
          <w:rFonts w:ascii="Times New Roman" w:hAnsi="Times New Roman" w:cs="Times New Roman"/>
          <w:b/>
          <w:sz w:val="24"/>
          <w:szCs w:val="24"/>
        </w:rPr>
        <w:t>How many hours (weekly) can you spare towards this job?</w:t>
      </w:r>
    </w:p>
    <w:p w:rsidR="003347E1" w:rsidRPr="003347E1" w:rsidRDefault="003347E1" w:rsidP="003347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7E1">
        <w:rPr>
          <w:rFonts w:ascii="Times New Roman" w:hAnsi="Times New Roman" w:cs="Times New Roman"/>
          <w:b/>
          <w:sz w:val="24"/>
          <w:szCs w:val="24"/>
        </w:rPr>
        <w:t>The foremost requirement set forth by this job is the ability to meet deadlines. Please comment on that.</w:t>
      </w:r>
    </w:p>
    <w:p w:rsidR="003347E1" w:rsidRPr="003347E1" w:rsidRDefault="003347E1" w:rsidP="003347E1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3347E1" w:rsidRPr="003347E1" w:rsidRDefault="003347E1" w:rsidP="003347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7E1">
        <w:rPr>
          <w:rFonts w:ascii="Times New Roman" w:hAnsi="Times New Roman" w:cs="Times New Roman"/>
          <w:b/>
          <w:sz w:val="24"/>
          <w:szCs w:val="24"/>
        </w:rPr>
        <w:t>Describe your major and list all academic fields that you could do projects in.:</w:t>
      </w:r>
    </w:p>
    <w:p w:rsidR="007003BF" w:rsidRPr="003347E1" w:rsidRDefault="007003BF" w:rsidP="003347E1">
      <w:pPr>
        <w:rPr>
          <w:rFonts w:ascii="Times New Roman" w:hAnsi="Times New Roman" w:cs="Times New Roman"/>
          <w:sz w:val="24"/>
          <w:szCs w:val="24"/>
        </w:rPr>
      </w:pPr>
    </w:p>
    <w:p w:rsidR="003347E1" w:rsidRPr="003347E1" w:rsidRDefault="003347E1" w:rsidP="003347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7E1">
        <w:rPr>
          <w:rFonts w:ascii="Times New Roman" w:hAnsi="Times New Roman" w:cs="Times New Roman"/>
          <w:b/>
          <w:sz w:val="24"/>
          <w:szCs w:val="24"/>
        </w:rPr>
        <w:t>List all academic citation/documentation styles you are familiar with or will become familiar with.</w:t>
      </w:r>
    </w:p>
    <w:p w:rsidR="003347E1" w:rsidRPr="003347E1" w:rsidRDefault="003347E1" w:rsidP="003347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7E1">
        <w:rPr>
          <w:rFonts w:ascii="Times New Roman" w:hAnsi="Times New Roman" w:cs="Times New Roman"/>
          <w:b/>
          <w:sz w:val="24"/>
          <w:szCs w:val="24"/>
        </w:rPr>
        <w:t>Please take a few sentences to describe yourself. How do you see yourself handle this type of work?</w:t>
      </w:r>
    </w:p>
    <w:p w:rsidR="0027080E" w:rsidRPr="003347E1" w:rsidRDefault="003347E1" w:rsidP="003347E1">
      <w:pPr>
        <w:tabs>
          <w:tab w:val="left" w:pos="6495"/>
        </w:tabs>
        <w:rPr>
          <w:rFonts w:ascii="Times New Roman" w:hAnsi="Times New Roman" w:cs="Times New Roman"/>
          <w:sz w:val="24"/>
          <w:szCs w:val="24"/>
        </w:rPr>
      </w:pPr>
      <w:r w:rsidRPr="003347E1">
        <w:rPr>
          <w:rFonts w:ascii="Times New Roman" w:hAnsi="Times New Roman" w:cs="Times New Roman"/>
          <w:sz w:val="24"/>
          <w:szCs w:val="24"/>
        </w:rPr>
        <w:tab/>
      </w:r>
    </w:p>
    <w:p w:rsidR="003347E1" w:rsidRPr="003347E1" w:rsidRDefault="003347E1" w:rsidP="003347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7E1">
        <w:rPr>
          <w:rFonts w:ascii="Times New Roman" w:hAnsi="Times New Roman" w:cs="Times New Roman"/>
          <w:b/>
          <w:sz w:val="24"/>
          <w:szCs w:val="24"/>
        </w:rPr>
        <w:t>Why should we hire you? List the qualities that will help you carry out this work successfully?:</w:t>
      </w:r>
    </w:p>
    <w:p w:rsidR="003347E1" w:rsidRPr="003347E1" w:rsidRDefault="003347E1" w:rsidP="003347E1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3347E1" w:rsidRPr="003347E1" w:rsidRDefault="003347E1" w:rsidP="003347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7E1">
        <w:rPr>
          <w:rFonts w:ascii="Times New Roman" w:hAnsi="Times New Roman" w:cs="Times New Roman"/>
          <w:b/>
          <w:sz w:val="24"/>
          <w:szCs w:val="24"/>
        </w:rPr>
        <w:t>What do you know about turnitin.com? Please write a few sentences explaining your position on plagiarism.</w:t>
      </w:r>
    </w:p>
    <w:p w:rsidR="0027080E" w:rsidRPr="003347E1" w:rsidRDefault="0027080E" w:rsidP="003347E1">
      <w:pPr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27080E" w:rsidRPr="003347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yAyMzU1tzQ3MjZX0lEKTi0uzszPAykwrAUAPewh8ywAAAA="/>
  </w:docVars>
  <w:rsids>
    <w:rsidRoot w:val="007003BF"/>
    <w:rsid w:val="000A3CB0"/>
    <w:rsid w:val="001E6824"/>
    <w:rsid w:val="0027080E"/>
    <w:rsid w:val="0032246D"/>
    <w:rsid w:val="003347E1"/>
    <w:rsid w:val="003840B9"/>
    <w:rsid w:val="007003BF"/>
    <w:rsid w:val="00A43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60023"/>
  <w15:docId w15:val="{6C90DF74-C845-4291-9302-280633B9A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</dc:creator>
  <cp:lastModifiedBy>Isambix</cp:lastModifiedBy>
  <cp:revision>3</cp:revision>
  <dcterms:created xsi:type="dcterms:W3CDTF">2017-02-16T16:23:00Z</dcterms:created>
  <dcterms:modified xsi:type="dcterms:W3CDTF">2017-02-27T05:49:00Z</dcterms:modified>
</cp:coreProperties>
</file>